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497F8" w14:textId="77777777" w:rsidR="00FF607D" w:rsidRPr="008B133F" w:rsidRDefault="00FF607D" w:rsidP="00FF607D">
      <w:pPr>
        <w:bidi/>
        <w:spacing w:line="240" w:lineRule="auto"/>
        <w:ind w:right="-360"/>
        <w:rPr>
          <w:rFonts w:asciiTheme="majorBidi" w:eastAsia="Times New Roman" w:hAnsiTheme="majorBidi" w:cstheme="majorBidi" w:hint="cs"/>
          <w:b/>
          <w:bCs/>
          <w:sz w:val="12"/>
          <w:szCs w:val="12"/>
          <w:rtl/>
        </w:rPr>
      </w:pPr>
      <w:bookmarkStart w:id="0" w:name="_GoBack"/>
      <w:bookmarkEnd w:id="0"/>
    </w:p>
    <w:tbl>
      <w:tblPr>
        <w:bidiVisual/>
        <w:tblW w:w="4942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9"/>
        <w:gridCol w:w="680"/>
        <w:gridCol w:w="1234"/>
        <w:gridCol w:w="469"/>
        <w:gridCol w:w="1046"/>
        <w:gridCol w:w="1116"/>
        <w:gridCol w:w="54"/>
        <w:gridCol w:w="1247"/>
        <w:gridCol w:w="3170"/>
      </w:tblGrid>
      <w:tr w:rsidR="00CF2121" w:rsidRPr="000F1E23" w14:paraId="4FC9C4EE" w14:textId="77777777" w:rsidTr="00C61667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156F38B" w14:textId="77777777" w:rsidR="00CF2121" w:rsidRPr="007E4471" w:rsidRDefault="007E4471" w:rsidP="00C67AFE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معلومات شخصية</w:t>
            </w:r>
            <w:r w:rsidRPr="007E4471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/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Personal Information</w:t>
            </w:r>
          </w:p>
        </w:tc>
      </w:tr>
      <w:tr w:rsidR="00C61667" w:rsidRPr="000F1E23" w14:paraId="6FE6680F" w14:textId="77777777" w:rsidTr="0091744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0A94C976" w14:textId="77777777" w:rsidR="00623BB1" w:rsidRDefault="00623BB1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>الاسم الثلاثي  كاملا</w:t>
            </w:r>
          </w:p>
          <w:p w14:paraId="09017608" w14:textId="77777777" w:rsidR="00623BB1" w:rsidRDefault="00623BB1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Full Name</w:t>
            </w:r>
          </w:p>
          <w:p w14:paraId="1819D34C" w14:textId="77777777" w:rsidR="0024591A" w:rsidRP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C61667">
              <w:rPr>
                <w:rFonts w:ascii="Times New Roman" w:eastAsia="Times New Roman" w:hAnsi="Times New Roman" w:cs="Traditional Arabic" w:hint="cs"/>
                <w:sz w:val="24"/>
                <w:szCs w:val="24"/>
                <w:rtl/>
              </w:rPr>
              <w:t>(في حال كان مقدم الطلب باحثة)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31CBBB8A" w14:textId="70057C9C" w:rsidR="00623BB1" w:rsidRPr="001034C8" w:rsidRDefault="00623BB1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14:paraId="303B7E51" w14:textId="77777777" w:rsidTr="0091744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7532F9DD" w14:textId="77777777" w:rsidR="00C61667" w:rsidRDefault="00D070F4" w:rsidP="00C67AFE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كلية/المركز البحثي</w:t>
            </w:r>
          </w:p>
          <w:p w14:paraId="3FA87B36" w14:textId="77777777" w:rsidR="00D070F4" w:rsidRPr="00D070F4" w:rsidRDefault="00D070F4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86ED8">
              <w:rPr>
                <w:rFonts w:ascii="Times New Roman" w:eastAsia="Times New Roman" w:hAnsi="Times New Roman" w:cs="Traditional Arabic"/>
                <w:sz w:val="20"/>
                <w:szCs w:val="20"/>
              </w:rPr>
              <w:t>Faculty/Research Center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3D8B9E0F" w14:textId="1D8A60E3" w:rsidR="00C61667" w:rsidRPr="00917447" w:rsidRDefault="00C61667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  <w:rtl/>
              </w:rPr>
            </w:pPr>
          </w:p>
        </w:tc>
      </w:tr>
      <w:tr w:rsidR="00C61667" w:rsidRPr="000F1E23" w14:paraId="4BE06692" w14:textId="77777777" w:rsidTr="0091744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7569AD3C" w14:textId="77777777" w:rsidR="007E4471" w:rsidRPr="007E4471" w:rsidRDefault="007E4471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رقم الهوية</w:t>
            </w:r>
          </w:p>
          <w:p w14:paraId="7227BF65" w14:textId="77777777" w:rsidR="007E4471" w:rsidRPr="00623BB1" w:rsidRDefault="007E4471" w:rsidP="00C67AFE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ID no</w:t>
            </w:r>
            <w:r w:rsidRPr="00623BB1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79E67568" w14:textId="60B3B3D0" w:rsidR="007E4471" w:rsidRPr="00917447" w:rsidRDefault="007E4471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19331064" w14:textId="77777777" w:rsidR="007E4471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جهة العمل</w:t>
            </w:r>
          </w:p>
          <w:p w14:paraId="57089EAC" w14:textId="77777777" w:rsidR="008B133F" w:rsidRPr="00623BB1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Workplace</w:t>
            </w:r>
          </w:p>
        </w:tc>
        <w:tc>
          <w:tcPr>
            <w:tcW w:w="1534" w:type="pct"/>
            <w:vAlign w:val="center"/>
          </w:tcPr>
          <w:p w14:paraId="00BC1E3B" w14:textId="2A24A56D" w:rsidR="007E4471" w:rsidRPr="00917447" w:rsidRDefault="007E4471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</w:tr>
      <w:tr w:rsidR="00C61667" w:rsidRPr="000F1E23" w14:paraId="6DA86D04" w14:textId="77777777" w:rsidTr="0091744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7ACBBE29" w14:textId="77777777" w:rsidR="008B133F" w:rsidRPr="007E4471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E447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درجة العلمية</w:t>
            </w:r>
          </w:p>
          <w:p w14:paraId="754B2F5D" w14:textId="77777777" w:rsidR="008B133F" w:rsidRPr="007E4471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Academic Degree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60650861" w14:textId="69061A1C" w:rsidR="008B133F" w:rsidRPr="00917447" w:rsidRDefault="008B133F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  <w:rtl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1EFF6C59" w14:textId="77777777" w:rsidR="008B133F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تخصص</w:t>
            </w:r>
          </w:p>
          <w:p w14:paraId="47EC5684" w14:textId="77777777" w:rsidR="008B133F" w:rsidRPr="007E4471" w:rsidRDefault="008B133F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Major</w:t>
            </w:r>
          </w:p>
        </w:tc>
        <w:tc>
          <w:tcPr>
            <w:tcW w:w="1534" w:type="pct"/>
            <w:vAlign w:val="center"/>
          </w:tcPr>
          <w:p w14:paraId="50BFEB08" w14:textId="5AEB06BC" w:rsidR="008B133F" w:rsidRPr="00917447" w:rsidRDefault="008B133F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  <w:rtl/>
              </w:rPr>
            </w:pPr>
          </w:p>
        </w:tc>
      </w:tr>
      <w:tr w:rsidR="00C61667" w:rsidRPr="000F1E23" w14:paraId="3DD5DB7E" w14:textId="77777777" w:rsidTr="004D2BA4">
        <w:trPr>
          <w:trHeight w:val="482"/>
        </w:trPr>
        <w:tc>
          <w:tcPr>
            <w:tcW w:w="639" w:type="pct"/>
            <w:vMerge w:val="restart"/>
            <w:shd w:val="clear" w:color="auto" w:fill="E2EFD9" w:themeFill="accent6" w:themeFillTint="33"/>
            <w:vAlign w:val="center"/>
          </w:tcPr>
          <w:p w14:paraId="716B2DDB" w14:textId="77777777" w:rsid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>الهاتف</w:t>
            </w:r>
          </w:p>
          <w:p w14:paraId="37CB310E" w14:textId="77777777" w:rsidR="00C61667" w:rsidRPr="00623BB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Phone</w:t>
            </w:r>
          </w:p>
        </w:tc>
        <w:tc>
          <w:tcPr>
            <w:tcW w:w="322" w:type="pct"/>
            <w:shd w:val="clear" w:color="auto" w:fill="auto"/>
            <w:vAlign w:val="center"/>
          </w:tcPr>
          <w:p w14:paraId="0925C1BA" w14:textId="77777777" w:rsidR="00C61667" w:rsidRPr="007E447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جوال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Mobil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0885B5AB" w14:textId="5F2CE83D" w:rsidR="00C61667" w:rsidRPr="004D2BA4" w:rsidRDefault="00C61667" w:rsidP="004D2BA4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507" w:type="pct"/>
            <w:vMerge w:val="restart"/>
            <w:shd w:val="clear" w:color="auto" w:fill="E2EFD9" w:themeFill="accent6" w:themeFillTint="33"/>
            <w:vAlign w:val="center"/>
          </w:tcPr>
          <w:p w14:paraId="0C972456" w14:textId="77777777" w:rsid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بريد الإ</w:t>
            </w:r>
            <w:r w:rsidRPr="00925EC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لكتروني</w:t>
            </w:r>
          </w:p>
          <w:p w14:paraId="1D59A819" w14:textId="77777777" w:rsidR="00C61667" w:rsidRPr="00623BB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Email</w:t>
            </w:r>
          </w:p>
        </w:tc>
        <w:tc>
          <w:tcPr>
            <w:tcW w:w="541" w:type="pct"/>
            <w:vAlign w:val="center"/>
          </w:tcPr>
          <w:p w14:paraId="13928B0C" w14:textId="77777777" w:rsid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جامعي</w:t>
            </w:r>
          </w:p>
          <w:p w14:paraId="77ECF52B" w14:textId="77777777" w:rsidR="00C61667" w:rsidRPr="00623BB1" w:rsidRDefault="00C61667" w:rsidP="00C67AFE">
            <w:pPr>
              <w:bidi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NU Email</w:t>
            </w:r>
          </w:p>
          <w:p w14:paraId="58865A19" w14:textId="77777777" w:rsidR="00C61667" w:rsidRPr="00564EBE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4"/>
                <w:szCs w:val="4"/>
              </w:rPr>
            </w:pPr>
          </w:p>
        </w:tc>
        <w:tc>
          <w:tcPr>
            <w:tcW w:w="2165" w:type="pct"/>
            <w:gridSpan w:val="3"/>
            <w:vAlign w:val="center"/>
          </w:tcPr>
          <w:p w14:paraId="353B4514" w14:textId="056E46B9" w:rsidR="00C61667" w:rsidRPr="00917447" w:rsidRDefault="00C61667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</w:tr>
      <w:tr w:rsidR="00C61667" w:rsidRPr="000F1E23" w14:paraId="39CABEDC" w14:textId="77777777" w:rsidTr="004D2BA4">
        <w:trPr>
          <w:trHeight w:val="362"/>
        </w:trPr>
        <w:tc>
          <w:tcPr>
            <w:tcW w:w="639" w:type="pct"/>
            <w:vMerge/>
            <w:shd w:val="clear" w:color="auto" w:fill="E2EFD9" w:themeFill="accent6" w:themeFillTint="33"/>
            <w:vAlign w:val="center"/>
          </w:tcPr>
          <w:p w14:paraId="505258B3" w14:textId="77777777" w:rsid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0221A266" w14:textId="77777777" w:rsidR="00C61667" w:rsidRPr="007E447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مكتب</w:t>
            </w: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Office</w:t>
            </w:r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5F5FCE96" w14:textId="58D64AA5" w:rsidR="00C61667" w:rsidRPr="004D2BA4" w:rsidRDefault="00C61667" w:rsidP="004D2BA4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  <w:tc>
          <w:tcPr>
            <w:tcW w:w="507" w:type="pct"/>
            <w:vMerge/>
            <w:shd w:val="clear" w:color="auto" w:fill="E2EFD9" w:themeFill="accent6" w:themeFillTint="33"/>
            <w:vAlign w:val="center"/>
          </w:tcPr>
          <w:p w14:paraId="79853EC9" w14:textId="77777777" w:rsidR="00C61667" w:rsidRPr="00925EC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541" w:type="pct"/>
            <w:vAlign w:val="center"/>
          </w:tcPr>
          <w:p w14:paraId="07C6A440" w14:textId="77777777" w:rsidR="00C61667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شخصي</w:t>
            </w:r>
          </w:p>
          <w:p w14:paraId="6A97EF35" w14:textId="77777777" w:rsidR="00C61667" w:rsidRPr="00623BB1" w:rsidRDefault="00C61667" w:rsidP="00C67AF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6"/>
                <w:szCs w:val="16"/>
                <w:rtl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ersonal Email</w:t>
            </w:r>
          </w:p>
        </w:tc>
        <w:tc>
          <w:tcPr>
            <w:tcW w:w="2165" w:type="pct"/>
            <w:gridSpan w:val="3"/>
            <w:vAlign w:val="center"/>
          </w:tcPr>
          <w:p w14:paraId="61C0BACA" w14:textId="729BD450" w:rsidR="00C61667" w:rsidRPr="00917447" w:rsidRDefault="00C61667" w:rsidP="00917447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color w:val="2E74B5" w:themeColor="accent1" w:themeShade="BF"/>
                <w:sz w:val="28"/>
                <w:szCs w:val="28"/>
              </w:rPr>
            </w:pPr>
          </w:p>
        </w:tc>
      </w:tr>
    </w:tbl>
    <w:p w14:paraId="3208D1D8" w14:textId="77777777" w:rsidR="00CF2121" w:rsidRPr="000F1E23" w:rsidRDefault="00CF2121" w:rsidP="00CF2121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tbl>
      <w:tblPr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063"/>
        <w:gridCol w:w="3013"/>
        <w:gridCol w:w="1666"/>
        <w:gridCol w:w="3605"/>
      </w:tblGrid>
      <w:tr w:rsidR="00925EC1" w:rsidRPr="000F1E23" w14:paraId="67D33E9D" w14:textId="77777777" w:rsidTr="006C7BA7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7670FBB" w14:textId="77777777" w:rsidR="00925EC1" w:rsidRPr="00925EC1" w:rsidRDefault="00623BB1" w:rsidP="00623BB1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 xml:space="preserve">بيانات طلب الخدمة / </w:t>
            </w: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Service Request Information</w:t>
            </w:r>
          </w:p>
        </w:tc>
      </w:tr>
      <w:tr w:rsidR="006C7BA7" w:rsidRPr="000F1E23" w14:paraId="2D83FCB1" w14:textId="77777777" w:rsidTr="00011801">
        <w:trPr>
          <w:trHeight w:val="1880"/>
        </w:trPr>
        <w:tc>
          <w:tcPr>
            <w:tcW w:w="997" w:type="pct"/>
            <w:shd w:val="clear" w:color="auto" w:fill="E2EFD9" w:themeFill="accent6" w:themeFillTint="33"/>
          </w:tcPr>
          <w:p w14:paraId="2E160A64" w14:textId="77777777" w:rsidR="006C7BA7" w:rsidRPr="00214B49" w:rsidRDefault="006C7BA7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8"/>
                <w:szCs w:val="8"/>
              </w:rPr>
            </w:pPr>
          </w:p>
          <w:p w14:paraId="1E9973C0" w14:textId="77777777" w:rsidR="006C7BA7" w:rsidRDefault="006C7BA7" w:rsidP="00D070F4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  <w:p w14:paraId="7FFA42EB" w14:textId="77777777" w:rsidR="002F5601" w:rsidRDefault="002F5601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3EE63E16" w14:textId="77777777" w:rsidR="006C7BA7" w:rsidRDefault="006C7BA7" w:rsidP="002F56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74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وع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ستند</w:t>
            </w:r>
          </w:p>
          <w:p w14:paraId="21E8B0A1" w14:textId="77777777" w:rsidR="006C7BA7" w:rsidRPr="00152746" w:rsidRDefault="006C7BA7" w:rsidP="00D070F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14:paraId="76CCD3C5" w14:textId="77777777" w:rsidR="006C7BA7" w:rsidRPr="006C7BA7" w:rsidRDefault="006C7BA7" w:rsidP="006C7BA7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لخص/</w:t>
            </w:r>
            <w:r w:rsidRPr="006C7BA7">
              <w:rPr>
                <w:rFonts w:asciiTheme="majorBidi" w:hAnsiTheme="majorBidi"/>
              </w:rPr>
              <w:t>Abstract</w:t>
            </w:r>
          </w:p>
          <w:p w14:paraId="2AE5311E" w14:textId="2FFA77A8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قال/</w:t>
            </w:r>
            <w:r w:rsidRPr="006C7BA7">
              <w:rPr>
                <w:rFonts w:asciiTheme="majorBidi" w:hAnsiTheme="majorBidi"/>
              </w:rPr>
              <w:t>Article</w:t>
            </w:r>
          </w:p>
          <w:p w14:paraId="359A0BD0" w14:textId="77777777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بحث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Research</w:t>
            </w:r>
          </w:p>
          <w:p w14:paraId="71C40213" w14:textId="77777777" w:rsidR="006C7BA7" w:rsidRPr="002F5601" w:rsidRDefault="006C7BA7" w:rsidP="002F5601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  <w:rtl/>
              </w:rPr>
            </w:pPr>
            <w:r w:rsidRPr="006C7BA7">
              <w:rPr>
                <w:rFonts w:asciiTheme="majorBidi" w:hAnsiTheme="majorBidi" w:hint="cs"/>
                <w:rtl/>
              </w:rPr>
              <w:t>كتاب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790991A" w14:textId="77777777" w:rsidR="0046779C" w:rsidRPr="002F5601" w:rsidRDefault="0046779C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2F5601">
              <w:rPr>
                <w:rFonts w:asciiTheme="majorBidi" w:hAnsiTheme="majorBidi" w:cstheme="majorBidi" w:hint="cs"/>
                <w:b/>
                <w:bCs/>
                <w:rtl/>
              </w:rPr>
              <w:t>هل تم تمويله من عمادة البحث العلمي</w:t>
            </w:r>
          </w:p>
          <w:p w14:paraId="514E3A35" w14:textId="77777777" w:rsidR="006C7BA7" w:rsidRPr="002F5601" w:rsidRDefault="0046779C" w:rsidP="002F5601">
            <w:pPr>
              <w:jc w:val="center"/>
              <w:rPr>
                <w:rFonts w:asciiTheme="majorBidi" w:hAnsiTheme="majorBidi" w:cstheme="majorBidi"/>
              </w:rPr>
            </w:pPr>
            <w:r w:rsidRPr="002F5601">
              <w:rPr>
                <w:rFonts w:asciiTheme="majorBidi" w:hAnsiTheme="majorBidi" w:cstheme="majorBidi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1BF332" w14:textId="77777777" w:rsidR="006C7BA7" w:rsidRDefault="006C7BA7" w:rsidP="006C7BA7">
            <w:pPr>
              <w:bidi/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  <w:b/>
                <w:bCs/>
                <w:color w:val="833C0B" w:themeColor="accent2" w:themeShade="80"/>
              </w:rPr>
              <w:t xml:space="preserve">  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</w:p>
          <w:p w14:paraId="684DAD3D" w14:textId="77777777" w:rsidR="006C7BA7" w:rsidRPr="008439DE" w:rsidRDefault="006C7BA7" w:rsidP="0024591A">
            <w:pPr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06FBE278" w14:textId="77777777" w:rsidR="006C7BA7" w:rsidRDefault="006C7BA7" w:rsidP="007F525F">
            <w:pPr>
              <w:spacing w:line="240" w:lineRule="auto"/>
              <w:rPr>
                <w:rFonts w:asciiTheme="majorBidi" w:hAnsiTheme="majorBidi" w:cstheme="majorBidi"/>
                <w:b/>
                <w:bCs/>
                <w:color w:val="002060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  <w:p w14:paraId="44A4702E" w14:textId="503D17A0" w:rsidR="00C67AFE" w:rsidRPr="00C67AFE" w:rsidRDefault="00C67AFE" w:rsidP="00C67AFE">
            <w:pPr>
              <w:bidi/>
              <w:rPr>
                <w:rFonts w:asciiTheme="majorBidi" w:hAnsiTheme="majorBidi" w:cstheme="majorBidi"/>
                <w:sz w:val="28"/>
                <w:szCs w:val="28"/>
              </w:rPr>
            </w:pPr>
            <w:r w:rsidRPr="00C67AFE">
              <w:rPr>
                <w:rFonts w:asciiTheme="majorBidi" w:hAnsiTheme="majorBidi" w:cstheme="majorBidi" w:hint="cs"/>
                <w:sz w:val="28"/>
                <w:szCs w:val="28"/>
                <w:rtl/>
              </w:rPr>
              <w:t xml:space="preserve">  نعم </w:t>
            </w:r>
          </w:p>
          <w:p w14:paraId="1060A526" w14:textId="5F303687" w:rsidR="0046779C" w:rsidRPr="001034C8" w:rsidRDefault="001034C8" w:rsidP="00C67AFE">
            <w:pPr>
              <w:bidi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</w:t>
            </w:r>
            <w:r w:rsidR="0046779C" w:rsidRPr="001034C8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>لا</w:t>
            </w:r>
          </w:p>
          <w:p w14:paraId="66AC5D9F" w14:textId="77777777" w:rsidR="006C7BA7" w:rsidRPr="00C86C3B" w:rsidRDefault="006C7BA7" w:rsidP="007F525F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7D908D27" w14:textId="77777777" w:rsidR="006C7BA7" w:rsidRPr="007F525F" w:rsidRDefault="006C7BA7" w:rsidP="002F5601">
            <w:pPr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</w:tc>
      </w:tr>
      <w:tr w:rsidR="0046779C" w:rsidRPr="000F1E23" w14:paraId="454D9FF8" w14:textId="77777777" w:rsidTr="00011801">
        <w:trPr>
          <w:trHeight w:val="962"/>
        </w:trPr>
        <w:tc>
          <w:tcPr>
            <w:tcW w:w="997" w:type="pct"/>
            <w:shd w:val="clear" w:color="auto" w:fill="E2EFD9" w:themeFill="accent6" w:themeFillTint="33"/>
          </w:tcPr>
          <w:p w14:paraId="00530984" w14:textId="77777777" w:rsidR="0046779C" w:rsidRDefault="0046779C" w:rsidP="0058633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مستند</w:t>
            </w:r>
          </w:p>
          <w:p w14:paraId="0CA0BC63" w14:textId="77777777" w:rsidR="0046779C" w:rsidRPr="00C86C3B" w:rsidRDefault="0046779C" w:rsidP="0058633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2D7365E" w14:textId="7E02E32C" w:rsidR="0046779C" w:rsidRPr="00011801" w:rsidRDefault="0046779C" w:rsidP="0001180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6779C" w:rsidRPr="000F1E23" w14:paraId="6752A646" w14:textId="77777777" w:rsidTr="00586337">
        <w:trPr>
          <w:trHeight w:val="2352"/>
        </w:trPr>
        <w:tc>
          <w:tcPr>
            <w:tcW w:w="997" w:type="pct"/>
            <w:shd w:val="clear" w:color="auto" w:fill="E2EFD9" w:themeFill="accent6" w:themeFillTint="33"/>
          </w:tcPr>
          <w:p w14:paraId="4DFED59E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4455F726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30F74419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الهدف من الاقتباس</w:t>
            </w:r>
          </w:p>
          <w:p w14:paraId="18FC3E03" w14:textId="77777777" w:rsidR="0046779C" w:rsidRPr="00C86C3B" w:rsidRDefault="0046779C" w:rsidP="006C7BA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agiarism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ection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14:paraId="1FE3C525" w14:textId="77777777" w:rsidR="002F5601" w:rsidRP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rtl/>
              </w:rPr>
              <w:t>الترقية (يرفق خطاب من المجلس العلمي)</w:t>
            </w:r>
          </w:p>
          <w:p w14:paraId="1E6DC051" w14:textId="037BF3C9" w:rsidR="001034C8" w:rsidRPr="001034C8" w:rsidRDefault="0046779C" w:rsidP="001034C8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2"/>
                <w:szCs w:val="22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نشر العلمي في مجلة مصنفة (يذكر اسم المجلة)</w:t>
            </w:r>
          </w:p>
          <w:p w14:paraId="767C1504" w14:textId="2838C34D" w:rsid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أهداف أخرى (تذكر)</w:t>
            </w:r>
          </w:p>
          <w:p w14:paraId="113F2D2C" w14:textId="77777777"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Other Purposes (mention them)</w:t>
            </w:r>
          </w:p>
          <w:p w14:paraId="10A00E56" w14:textId="4F5C568C" w:rsidR="0046779C" w:rsidRPr="00586337" w:rsidRDefault="0046779C" w:rsidP="00E07790">
            <w:pPr>
              <w:pStyle w:val="a8"/>
              <w:ind w:left="420"/>
              <w:rPr>
                <w:rFonts w:asciiTheme="majorBidi" w:hAnsiTheme="majorBidi" w:cstheme="majorBidi"/>
                <w:sz w:val="4"/>
                <w:szCs w:val="4"/>
                <w:rtl/>
              </w:rPr>
            </w:pPr>
            <w:r w:rsidRPr="002F5601">
              <w:rPr>
                <w:rFonts w:asciiTheme="majorBidi" w:hAnsiTheme="majorBidi" w:cstheme="majorBidi" w:hint="cs"/>
                <w:sz w:val="26"/>
                <w:szCs w:val="26"/>
                <w:rtl/>
              </w:rPr>
              <w:t>............</w:t>
            </w:r>
            <w:r w:rsidRPr="00C86C3B">
              <w:rPr>
                <w:rFonts w:asciiTheme="majorBidi" w:hAnsiTheme="majorBidi" w:cstheme="majorBidi"/>
                <w:rtl/>
              </w:rPr>
              <w:t xml:space="preserve"> </w:t>
            </w:r>
          </w:p>
        </w:tc>
      </w:tr>
    </w:tbl>
    <w:p w14:paraId="68C1ABA3" w14:textId="77777777" w:rsidR="0003749A" w:rsidRDefault="0003749A" w:rsidP="0003749A">
      <w:pPr>
        <w:bidi/>
        <w:spacing w:line="240" w:lineRule="auto"/>
        <w:rPr>
          <w:rFonts w:ascii="Times New Roman" w:eastAsia="Times New Roman" w:hAnsi="Times New Roman" w:cs="Times New Roman"/>
          <w:rtl/>
        </w:rPr>
      </w:pPr>
    </w:p>
    <w:tbl>
      <w:tblPr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71"/>
        <w:gridCol w:w="4695"/>
      </w:tblGrid>
      <w:tr w:rsidR="00C84617" w14:paraId="3748FF2F" w14:textId="77777777" w:rsidTr="00586337">
        <w:trPr>
          <w:trHeight w:val="9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68E26EBE" w14:textId="6277AD1F" w:rsidR="0046779C" w:rsidRDefault="00011801" w:rsidP="00586337">
            <w:pPr>
              <w:pStyle w:val="a8"/>
              <w:numPr>
                <w:ilvl w:val="0"/>
                <w:numId w:val="35"/>
              </w:numPr>
              <w:ind w:left="401"/>
              <w:rPr>
                <w:rtl/>
              </w:rPr>
            </w:pPr>
            <w:r>
              <w:rPr>
                <w:b/>
                <w:bCs/>
                <w:color w:val="000000"/>
              </w:rPr>
              <w:sym w:font="Wingdings" w:char="F0FC"/>
            </w:r>
            <w:r>
              <w:rPr>
                <w:b/>
                <w:bCs/>
                <w:color w:val="000000"/>
              </w:rPr>
              <w:t xml:space="preserve"> </w:t>
            </w:r>
            <w:r w:rsidR="004A2BCA">
              <w:rPr>
                <w:rFonts w:hint="cs"/>
                <w:rtl/>
              </w:rPr>
              <w:t xml:space="preserve">أقر أنا مقدم </w:t>
            </w:r>
            <w:r w:rsidR="0046779C">
              <w:rPr>
                <w:rFonts w:hint="cs"/>
                <w:rtl/>
              </w:rPr>
              <w:t>المستند المذكور أعلاه بأنه نتاج مجهودي وتقديمي الشخصي أو أني مشارك فيه.</w:t>
            </w:r>
          </w:p>
          <w:p w14:paraId="51BF69C1" w14:textId="77777777" w:rsidR="004A2BCA" w:rsidRDefault="006C7BA7" w:rsidP="0046779C">
            <w:pPr>
              <w:bidi/>
              <w:rPr>
                <w:rtl/>
              </w:rPr>
            </w:pPr>
            <w:r>
              <w:t xml:space="preserve">I hereby confirm that the </w:t>
            </w:r>
            <w:r w:rsidR="0046779C">
              <w:t xml:space="preserve">aforementioned </w:t>
            </w:r>
            <w:r>
              <w:t>submitted document is</w:t>
            </w:r>
            <w:r w:rsidR="0046779C">
              <w:t xml:space="preserve"> either</w:t>
            </w:r>
            <w:r>
              <w:t xml:space="preserve"> of my own work,</w:t>
            </w:r>
            <w:r w:rsidR="0046779C">
              <w:t xml:space="preserve"> or with the participation of another researcher.</w:t>
            </w:r>
            <w:r>
              <w:t xml:space="preserve"> </w:t>
            </w:r>
            <w:r w:rsidR="004A2BCA">
              <w:rPr>
                <w:rFonts w:hint="cs"/>
                <w:rtl/>
              </w:rPr>
              <w:t xml:space="preserve"> </w:t>
            </w:r>
          </w:p>
        </w:tc>
      </w:tr>
      <w:tr w:rsidR="00C84044" w14:paraId="4F8771AE" w14:textId="77777777" w:rsidTr="00383D3D">
        <w:trPr>
          <w:trHeight w:val="548"/>
        </w:trPr>
        <w:tc>
          <w:tcPr>
            <w:tcW w:w="2757" w:type="pct"/>
            <w:shd w:val="clear" w:color="auto" w:fill="E2EFD9" w:themeFill="accent6" w:themeFillTint="33"/>
          </w:tcPr>
          <w:p w14:paraId="06728166" w14:textId="77777777" w:rsidR="00586337" w:rsidRDefault="00586337" w:rsidP="00C84044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باحثة</w:t>
            </w:r>
          </w:p>
          <w:p w14:paraId="71DAD8EE" w14:textId="77777777" w:rsidR="00586337" w:rsidRDefault="00586337" w:rsidP="00C84044">
            <w:pPr>
              <w:jc w:val="center"/>
              <w:rPr>
                <w:noProof/>
              </w:rPr>
            </w:pPr>
            <w:r w:rsidRPr="0058633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searcher's </w:t>
            </w:r>
            <w:r w:rsid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14:paraId="73C1091C" w14:textId="454409D6" w:rsidR="00586337" w:rsidRDefault="00586337" w:rsidP="00586337">
            <w:pPr>
              <w:bidi/>
              <w:rPr>
                <w:noProof/>
              </w:rPr>
            </w:pPr>
          </w:p>
        </w:tc>
      </w:tr>
      <w:tr w:rsidR="00586337" w14:paraId="3680C44F" w14:textId="77777777" w:rsidTr="00C84044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1A20F974" w14:textId="77777777" w:rsidR="00586337" w:rsidRDefault="00586337" w:rsidP="0058633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مجلس العلمي</w:t>
            </w:r>
            <w:r w:rsidR="00C84044">
              <w:rPr>
                <w:rFonts w:hint="cs"/>
                <w:noProof/>
                <w:rtl/>
              </w:rPr>
              <w:t xml:space="preserve"> (إذا كان الغرض للترقية)</w:t>
            </w:r>
          </w:p>
          <w:p w14:paraId="7E0E976D" w14:textId="77777777" w:rsidR="00586337" w:rsidRDefault="00586337" w:rsidP="00C84044">
            <w:pPr>
              <w:jc w:val="center"/>
              <w:rPr>
                <w:noProof/>
              </w:rPr>
            </w:pPr>
            <w:r w:rsidRP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 Scientific Council's Approval</w:t>
            </w:r>
            <w:r w:rsidR="00C84044">
              <w:rPr>
                <w:noProof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14:paraId="10D42AF5" w14:textId="77777777" w:rsidR="00586337" w:rsidRDefault="00586337" w:rsidP="00586337">
            <w:pPr>
              <w:bidi/>
              <w:rPr>
                <w:noProof/>
              </w:rPr>
            </w:pPr>
          </w:p>
        </w:tc>
      </w:tr>
    </w:tbl>
    <w:p w14:paraId="04F7D33C" w14:textId="77777777" w:rsidR="00D572EE" w:rsidRDefault="00D572EE" w:rsidP="00C61667">
      <w:pPr>
        <w:bidi/>
        <w:spacing w:line="240" w:lineRule="auto"/>
        <w:jc w:val="both"/>
        <w:rPr>
          <w:rFonts w:ascii="Times New Roman" w:eastAsia="Times New Roman" w:hAnsi="Times New Roman" w:cs="Traditional Arabic"/>
          <w:rtl/>
        </w:rPr>
      </w:pPr>
    </w:p>
    <w:sectPr w:rsidR="00D572EE" w:rsidSect="00005C6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719C8" w14:textId="77777777" w:rsidR="000B4F88" w:rsidRDefault="000B4F88" w:rsidP="000A2DE1">
      <w:r>
        <w:separator/>
      </w:r>
    </w:p>
  </w:endnote>
  <w:endnote w:type="continuationSeparator" w:id="0">
    <w:p w14:paraId="3F428DCE" w14:textId="77777777" w:rsidR="000B4F88" w:rsidRDefault="000B4F88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 Hamah Homs">
    <w:altName w:val="Tahoma"/>
    <w:panose1 w:val="00000000000000000000"/>
    <w:charset w:val="B2"/>
    <w:family w:val="modern"/>
    <w:notTrueType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 Bold">
    <w:altName w:val="Arial"/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B07CA" w14:textId="77777777" w:rsidR="006B3DFB" w:rsidRDefault="006B3D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6F723" w14:textId="77777777" w:rsidR="00D95E26" w:rsidRDefault="00D95E26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522AC353" wp14:editId="4D942D0E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E5E7157" w14:textId="77777777" w:rsidR="00D95E26" w:rsidRPr="00B81934" w:rsidRDefault="00D95E26" w:rsidP="003A22B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AL-Mohanad"/>
                              <w:color w:val="FFFFFF" w:themeColor="background1"/>
                            </w:rPr>
                          </w:pP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خدمات بحثية 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–</w:t>
                          </w:r>
                          <w:r w:rsidRPr="004718BA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(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>012508-F</w:t>
                          </w:r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62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Page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6B3DFB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of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6B3DFB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</w:t>
                          </w:r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               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2AC353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hiq71x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14:paraId="2E5E7157" w14:textId="77777777" w:rsidR="00D95E26" w:rsidRPr="00B81934" w:rsidRDefault="00D95E26" w:rsidP="003A22BF">
                    <w:pPr>
                      <w:bidi/>
                      <w:spacing w:line="240" w:lineRule="auto"/>
                      <w:ind w:left="2512"/>
                      <w:rPr>
                        <w:rFonts w:cs="AL-Mohanad"/>
                        <w:color w:val="FFFFFF" w:themeColor="background1"/>
                      </w:rPr>
                    </w:pP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نموذج طلب </w:t>
                    </w:r>
                    <w:r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خدمات بحثية 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–</w:t>
                    </w:r>
                    <w:r w:rsidRPr="004718BA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رقم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(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>012508-F</w:t>
                    </w:r>
                    <w:r>
                      <w:rPr>
                        <w:rFonts w:cs="AL-Mohanad"/>
                        <w:color w:val="FFFFFF" w:themeColor="background1"/>
                      </w:rPr>
                      <w:t xml:space="preserve">62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)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Page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6B3DFB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of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6B3DFB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</w:t>
                    </w:r>
                    <w:r>
                      <w:rPr>
                        <w:rFonts w:cs="AL-Mohanad"/>
                        <w:color w:val="FFFFFF" w:themeColor="background1"/>
                      </w:rPr>
                      <w:t xml:space="preserve">                              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                   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A9293" w14:textId="77777777" w:rsidR="006B3DFB" w:rsidRDefault="006B3D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6A916" w14:textId="77777777" w:rsidR="000B4F88" w:rsidRDefault="000B4F88" w:rsidP="000A2DE1">
      <w:r>
        <w:separator/>
      </w:r>
    </w:p>
  </w:footnote>
  <w:footnote w:type="continuationSeparator" w:id="0">
    <w:p w14:paraId="754AF4D5" w14:textId="77777777" w:rsidR="000B4F88" w:rsidRDefault="000B4F88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A7484" w14:textId="77777777" w:rsidR="00D95E26" w:rsidRDefault="006A757E">
    <w:pPr>
      <w:pStyle w:val="a4"/>
    </w:pPr>
    <w:r>
      <w:rPr>
        <w:noProof/>
      </w:rPr>
      <w:pict w14:anchorId="30DE51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5BDA43BC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5F6575B6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5261AEF8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0882307F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058B27CC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9A5F4" w14:textId="77777777" w:rsidR="00D95E26" w:rsidRPr="007F6380" w:rsidRDefault="00005C66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6825E4D" wp14:editId="12689BB9">
              <wp:simplePos x="0" y="0"/>
              <wp:positionH relativeFrom="column">
                <wp:posOffset>-390525</wp:posOffset>
              </wp:positionH>
              <wp:positionV relativeFrom="paragraph">
                <wp:posOffset>34290</wp:posOffset>
              </wp:positionV>
              <wp:extent cx="7200900" cy="144780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0900" cy="1447800"/>
                        <a:chOff x="630589" y="0"/>
                        <a:chExt cx="8420066" cy="1286197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F2104DC" w14:textId="77777777" w:rsidR="00D95E26" w:rsidRPr="008A3776" w:rsidRDefault="00D95E26" w:rsidP="00A701A1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cs="B Elham" w:hint="cs"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rtl/>
                                </w:rPr>
                                <w:drawing>
                                  <wp:inline distT="0" distB="0" distL="0" distR="0" wp14:anchorId="30D19B47" wp14:editId="743EBFAB">
                                    <wp:extent cx="1847850" cy="923925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duotone>
                                                <a:schemeClr val="bg2">
                                                  <a:shade val="45000"/>
                                                  <a:satMod val="135000"/>
                                                </a:schemeClr>
                                                <a:prstClr val="white"/>
                                              </a:duotone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47850" cy="923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40C4599E" w14:textId="77777777" w:rsidR="00D95E26" w:rsidRPr="001351B7" w:rsidRDefault="00D95E26" w:rsidP="00677A80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14:paraId="47AED93D" w14:textId="77777777" w:rsidR="00D95E26" w:rsidRPr="001351B7" w:rsidRDefault="00D95E26" w:rsidP="001351B7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3AF623" w14:textId="77777777" w:rsidR="00D95E26" w:rsidRPr="00005C66" w:rsidRDefault="00D95E26" w:rsidP="00005C66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جامعة الأميرة نورة بنت عبدالرحمن</w:t>
                              </w:r>
                            </w:p>
                            <w:p w14:paraId="3701A8AF" w14:textId="77777777" w:rsidR="00D95E26" w:rsidRPr="00005C66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14:paraId="55B100BD" w14:textId="77777777" w:rsidR="00D95E26" w:rsidRPr="00CF2121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مادة البحث العلمي</w:t>
                              </w:r>
                            </w:p>
                            <w:p w14:paraId="02763139" w14:textId="77777777" w:rsidR="00D95E26" w:rsidRPr="00C42857" w:rsidRDefault="00D95E26" w:rsidP="00986859">
                              <w:pPr>
                                <w:jc w:val="center"/>
                                <w:rPr>
                                  <w:rFonts w:cs="B Elham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4C0C7D" w14:textId="77777777" w:rsidR="00D95E26" w:rsidRPr="004E49A1" w:rsidRDefault="006B3DFB" w:rsidP="0003590C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rFonts w:cs="B Elham"/>
                                  <w:noProof/>
                                  <w:sz w:val="44"/>
                                  <w:szCs w:val="44"/>
                                </w:rPr>
                                <w:drawing>
                                  <wp:inline distT="0" distB="0" distL="0" distR="0" wp14:anchorId="264BEAE6" wp14:editId="497F430F">
                                    <wp:extent cx="750192" cy="1019175"/>
                                    <wp:effectExtent l="0" t="0" r="0" b="0"/>
                                    <wp:docPr id="1" name="صورة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52475" cy="1022277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30589" y="4138"/>
                          <a:ext cx="1249534" cy="9997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BD3FBB" w14:textId="77777777" w:rsidR="00D95E26" w:rsidRPr="00075FC8" w:rsidRDefault="00D95E26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E0E6FE" w14:textId="77777777" w:rsidR="00D95E26" w:rsidRPr="0060300C" w:rsidRDefault="00D95E26" w:rsidP="00D070F4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</w:pP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نموذج</w:t>
                            </w:r>
                            <w:r w:rsidR="00005C66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طلب </w:t>
                            </w:r>
                            <w:r w:rsidR="00A65863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كشف </w:t>
                            </w:r>
                            <w:r w:rsidR="006D4CE8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اقتباس</w:t>
                            </w: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="0060300C">
                              <w:rPr>
                                <w:rFonts w:cs="B Elham" w:hint="cs"/>
                                <w:color w:val="538135" w:themeColor="accent6" w:themeShade="BF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Plagiarism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Detection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300C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825E4D" id="Group 17" o:spid="_x0000_s1026" style="position:absolute;left:0;text-align:left;margin-left:-30.75pt;margin-top:2.7pt;width:567pt;height:114pt;z-index:251651072;mso-width-relative:margin;mso-height-relative:margin" coordorigin="6305" coordsize="84200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">
              <v:group id="Group 4" o:spid="_x0000_s1027" style="position:absolute;left:18669;width:71124;height:10039" coordorigin=",-41" coordsize="71127,10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  <v:textbox inset=",0,,0">
                    <w:txbxContent>
                      <w:p w14:paraId="4F2104DC" w14:textId="77777777" w:rsidR="00D95E26" w:rsidRPr="008A3776" w:rsidRDefault="00D95E26" w:rsidP="00A701A1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cs="B Elham" w:hint="cs"/>
                            <w:noProof/>
                            <w:color w:val="FFFFFF" w:themeColor="background1"/>
                            <w:sz w:val="24"/>
                            <w:szCs w:val="24"/>
                            <w:rtl/>
                          </w:rPr>
                          <w:drawing>
                            <wp:inline distT="0" distB="0" distL="0" distR="0" wp14:anchorId="30D19B47" wp14:editId="743EBFAB">
                              <wp:extent cx="1847850" cy="923925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duotone>
                                          <a:schemeClr val="bg2">
                                            <a:shade val="45000"/>
                                            <a:satMod val="135000"/>
                                          </a:schemeClr>
                                          <a:prstClr val="white"/>
                                        </a:duotone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47850" cy="923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40C4599E" w14:textId="77777777" w:rsidR="00D95E26" w:rsidRPr="001351B7" w:rsidRDefault="00D95E26" w:rsidP="00677A80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14:paraId="47AED93D" w14:textId="77777777" w:rsidR="00D95E26" w:rsidRPr="001351B7" w:rsidRDefault="00D95E26" w:rsidP="001351B7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    <v:textbox>
                    <w:txbxContent>
                      <w:p w14:paraId="7E3AF623" w14:textId="77777777" w:rsidR="00D95E26" w:rsidRPr="00005C66" w:rsidRDefault="00D95E26" w:rsidP="00005C66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جامعة الأميرة نورة بنت عبدالرحمن</w:t>
                        </w:r>
                      </w:p>
                      <w:p w14:paraId="3701A8AF" w14:textId="77777777" w:rsidR="00D95E26" w:rsidRPr="00005C66" w:rsidRDefault="00D95E26" w:rsidP="00CF2121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  <w:rtl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14:paraId="55B100BD" w14:textId="77777777" w:rsidR="00D95E26" w:rsidRPr="00CF2121" w:rsidRDefault="00D95E26" w:rsidP="00CF2121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مادة البحث العلمي</w:t>
                        </w:r>
                      </w:p>
                      <w:p w14:paraId="02763139" w14:textId="77777777" w:rsidR="00D95E26" w:rsidRPr="00C42857" w:rsidRDefault="00D95E26" w:rsidP="00986859">
                        <w:pPr>
                          <w:jc w:val="center"/>
                          <w:rPr>
                            <w:rFonts w:cs="B Elham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<v:textbox>
                    <w:txbxContent>
                      <w:p w14:paraId="5A4C0C7D" w14:textId="77777777" w:rsidR="00D95E26" w:rsidRPr="004E49A1" w:rsidRDefault="006B3DFB" w:rsidP="0003590C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rFonts w:cs="B Elham"/>
                            <w:noProof/>
                            <w:sz w:val="44"/>
                            <w:szCs w:val="44"/>
                          </w:rPr>
                          <w:drawing>
                            <wp:inline distT="0" distB="0" distL="0" distR="0" wp14:anchorId="264BEAE6" wp14:editId="497F430F">
                              <wp:extent cx="750192" cy="1019175"/>
                              <wp:effectExtent l="0" t="0" r="0" b="0"/>
                              <wp:docPr id="1" name="صورة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52475" cy="102227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6" o:spid="_x0000_s1031" type="#_x0000_t202" style="position:absolute;left:6305;top:41;width:12496;height:99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" fillcolor="#375623 [1609]" stroked="f">
                <v:textbox inset=",0,,0">
                  <w:txbxContent>
                    <w:p w14:paraId="23BD3FBB" w14:textId="77777777" w:rsidR="00D95E26" w:rsidRPr="00075FC8" w:rsidRDefault="00D95E26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32" type="#_x0000_t202" style="position:absolute;left:11144;top:10620;width:79362;height:2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" fillcolor="#e2efd9 [665]" stroked="f">
                <v:textbox inset=",0,,0">
                  <w:txbxContent>
                    <w:p w14:paraId="50E0E6FE" w14:textId="77777777" w:rsidR="00D95E26" w:rsidRPr="0060300C" w:rsidRDefault="00D95E26" w:rsidP="00D070F4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</w:pP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نموذج</w:t>
                      </w:r>
                      <w:r w:rsidR="00005C66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طلب </w:t>
                      </w:r>
                      <w:r w:rsidR="00A65863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كشف </w:t>
                      </w:r>
                      <w:r w:rsidR="006D4CE8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اقتباس</w:t>
                      </w: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="0060300C">
                        <w:rPr>
                          <w:rFonts w:cs="B Elham" w:hint="cs"/>
                          <w:color w:val="538135" w:themeColor="accent6" w:themeShade="BF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Plagiarism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Detection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60300C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Form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41D07029" w14:textId="77777777"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14:paraId="746BABBC" w14:textId="77777777" w:rsidR="00D95E26" w:rsidRPr="007F6380" w:rsidRDefault="00D95E26" w:rsidP="007F6380">
    <w:pPr>
      <w:pStyle w:val="a4"/>
      <w:jc w:val="center"/>
      <w:rPr>
        <w:rtl/>
      </w:rPr>
    </w:pPr>
  </w:p>
  <w:p w14:paraId="61A83924" w14:textId="77777777" w:rsidR="00D95E26" w:rsidRPr="007F6380" w:rsidRDefault="00D95E26" w:rsidP="007F6380">
    <w:pPr>
      <w:pStyle w:val="a4"/>
      <w:rPr>
        <w:rtl/>
      </w:rPr>
    </w:pPr>
  </w:p>
  <w:p w14:paraId="0DA4FF03" w14:textId="77777777" w:rsidR="00D95E26" w:rsidRPr="007F6380" w:rsidRDefault="00D95E26" w:rsidP="007F6380">
    <w:pPr>
      <w:pStyle w:val="a4"/>
      <w:jc w:val="center"/>
      <w:rPr>
        <w:rtl/>
      </w:rPr>
    </w:pPr>
  </w:p>
  <w:p w14:paraId="0DD7BCE8" w14:textId="77777777" w:rsidR="00D95E26" w:rsidRPr="007F6380" w:rsidRDefault="00D95E26" w:rsidP="007F6380">
    <w:pPr>
      <w:pStyle w:val="a4"/>
      <w:rPr>
        <w:rtl/>
      </w:rPr>
    </w:pPr>
  </w:p>
  <w:p w14:paraId="2876C735" w14:textId="77777777" w:rsidR="00D95E26" w:rsidRPr="007F6380" w:rsidRDefault="00D95E26" w:rsidP="007F6380">
    <w:pPr>
      <w:pStyle w:val="a4"/>
    </w:pPr>
  </w:p>
  <w:p w14:paraId="6FC4F532" w14:textId="77777777" w:rsidR="00D95E26" w:rsidRPr="007F6380" w:rsidRDefault="00D95E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BBE3F" w14:textId="77777777" w:rsidR="00D95E26" w:rsidRDefault="006A757E">
    <w:pPr>
      <w:pStyle w:val="a4"/>
    </w:pPr>
    <w:r>
      <w:rPr>
        <w:noProof/>
      </w:rPr>
      <w:pict w14:anchorId="48914D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094892B4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4030C135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2970E27A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AAD1C16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0E1B79EC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 w15:restartNumberingAfterBreak="0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11801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4F88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34C8"/>
    <w:rsid w:val="00104D39"/>
    <w:rsid w:val="00113754"/>
    <w:rsid w:val="00115C59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E4F5A"/>
    <w:rsid w:val="001F5C3B"/>
    <w:rsid w:val="001F6E1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39C4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510CC"/>
    <w:rsid w:val="003572B6"/>
    <w:rsid w:val="003608F7"/>
    <w:rsid w:val="00367D94"/>
    <w:rsid w:val="0037529E"/>
    <w:rsid w:val="00383D3D"/>
    <w:rsid w:val="00384C4A"/>
    <w:rsid w:val="00384E63"/>
    <w:rsid w:val="0038712F"/>
    <w:rsid w:val="00387A86"/>
    <w:rsid w:val="0039483B"/>
    <w:rsid w:val="003A22BF"/>
    <w:rsid w:val="003A3D1D"/>
    <w:rsid w:val="003A50E2"/>
    <w:rsid w:val="003E2932"/>
    <w:rsid w:val="00400153"/>
    <w:rsid w:val="00400935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2BA4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D7769"/>
    <w:rsid w:val="005D7909"/>
    <w:rsid w:val="005E3D32"/>
    <w:rsid w:val="005E498F"/>
    <w:rsid w:val="0060300C"/>
    <w:rsid w:val="00604455"/>
    <w:rsid w:val="00605680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A757E"/>
    <w:rsid w:val="006B3DF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15B7B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17447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A02C5B"/>
    <w:rsid w:val="00A223B9"/>
    <w:rsid w:val="00A2610D"/>
    <w:rsid w:val="00A506BD"/>
    <w:rsid w:val="00A522A6"/>
    <w:rsid w:val="00A57F8B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E3C6C"/>
    <w:rsid w:val="00AE4788"/>
    <w:rsid w:val="00B0482F"/>
    <w:rsid w:val="00B07776"/>
    <w:rsid w:val="00B10438"/>
    <w:rsid w:val="00B17BD9"/>
    <w:rsid w:val="00B20210"/>
    <w:rsid w:val="00B2054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4872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67AFE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E435D"/>
    <w:rsid w:val="00DF09D9"/>
    <w:rsid w:val="00E021AE"/>
    <w:rsid w:val="00E0465B"/>
    <w:rsid w:val="00E05E65"/>
    <w:rsid w:val="00E065AC"/>
    <w:rsid w:val="00E07790"/>
    <w:rsid w:val="00E2105F"/>
    <w:rsid w:val="00E257DA"/>
    <w:rsid w:val="00E36232"/>
    <w:rsid w:val="00E432C7"/>
    <w:rsid w:val="00E43DA3"/>
    <w:rsid w:val="00E66B6E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43538"/>
    <w:rsid w:val="00F44D6C"/>
    <w:rsid w:val="00F56627"/>
    <w:rsid w:val="00F71D3E"/>
    <w:rsid w:val="00F750CE"/>
    <w:rsid w:val="00F81004"/>
    <w:rsid w:val="00F827B1"/>
    <w:rsid w:val="00F82C5A"/>
    <w:rsid w:val="00F83B0D"/>
    <w:rsid w:val="00F963E7"/>
    <w:rsid w:val="00F9709D"/>
    <w:rsid w:val="00FD172D"/>
    <w:rsid w:val="00FF31B2"/>
    <w:rsid w:val="00FF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54C36C02"/>
  <w15:docId w15:val="{09F34325-830F-42B6-8BE1-C23EE2A1E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2">
    <w:name w:val="Table Normal2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basedOn w:val="a0"/>
    <w:rsid w:val="00E07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F0DAE-C583-4F23-9D97-CEB9F5D3D555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http://schemas.microsoft.com/sharepoint/v3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6E1897E-D8C0-408E-967A-23288C60D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nurah aye. alqahtani</cp:lastModifiedBy>
  <cp:revision>2</cp:revision>
  <cp:lastPrinted>2018-12-04T06:26:00Z</cp:lastPrinted>
  <dcterms:created xsi:type="dcterms:W3CDTF">2021-11-01T08:37:00Z</dcterms:created>
  <dcterms:modified xsi:type="dcterms:W3CDTF">2021-11-01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